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82</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w:t>
      </w:r>
      <w:r>
        <w:rPr>
          <w:rFonts w:ascii="仿宋" w:hAnsi="仿宋" w:eastAsia="仿宋"/>
        </w:rPr>
        <w:t>0</w:t>
      </w:r>
      <w:r>
        <w:rPr>
          <w:rFonts w:hint="eastAsia" w:ascii="仿宋" w:hAnsi="仿宋" w:eastAsia="仿宋"/>
          <w:lang w:val="en-US" w:eastAsia="zh-CN"/>
        </w:rPr>
        <w:t>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82</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highlight w:val="none"/>
                <w:shd w:val="clear" w:color="auto" w:fill="FFFFFF"/>
                <w:lang w:val="en-US"/>
              </w:rPr>
              <w:t>C11883210000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0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5月1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5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w:t>
            </w:r>
            <w:r>
              <w:rPr>
                <w:rFonts w:hint="eastAsia" w:ascii="仿宋" w:hAnsi="仿宋" w:eastAsia="仿宋"/>
                <w:szCs w:val="21"/>
                <w:shd w:val="clear" w:color="auto" w:fill="FFFFFF"/>
                <w:lang w:val="en-US" w:eastAsia="zh-CN"/>
              </w:rPr>
              <w:t>8</w:t>
            </w:r>
            <w:r>
              <w:rPr>
                <w:rFonts w:hint="eastAsia" w:ascii="仿宋" w:hAnsi="仿宋" w:eastAsia="仿宋"/>
                <w:szCs w:val="21"/>
                <w:shd w:val="clear" w:color="auto" w:fill="FFFFFF"/>
              </w:rPr>
              <w:t>0%-5.</w:t>
            </w:r>
            <w:r>
              <w:rPr>
                <w:rFonts w:hint="eastAsia" w:ascii="仿宋" w:hAnsi="仿宋" w:eastAsia="仿宋"/>
                <w:szCs w:val="21"/>
                <w:shd w:val="clear" w:color="auto" w:fill="FFFFFF"/>
                <w:lang w:val="en-US" w:eastAsia="zh-CN"/>
              </w:rPr>
              <w:t>3</w:t>
            </w:r>
            <w:r>
              <w:rPr>
                <w:rFonts w:hint="eastAsia" w:ascii="仿宋" w:hAnsi="仿宋" w:eastAsia="仿宋"/>
                <w:szCs w:val="21"/>
                <w:shd w:val="clear" w:color="auto" w:fill="FFFFFF"/>
              </w:rPr>
              <w:t>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８２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7483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82,767.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03,315.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04,222,768.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11</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1.49</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2.11</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1.79</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5</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04</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w:t>
      </w:r>
      <w:r>
        <w:rPr>
          <w:rFonts w:hint="eastAsia" w:ascii="仿宋" w:hAnsi="仿宋" w:eastAsia="仿宋"/>
          <w:szCs w:val="21"/>
          <w:shd w:val="clear" w:color="auto" w:fill="FFFFFF"/>
          <w:lang w:val="en-US" w:eastAsia="zh-CN"/>
        </w:rPr>
        <w:t>0211</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49</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华创证券智盈1号</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79,691,205.3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7.78</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keepNext w:val="0"/>
              <w:keepLines w:val="0"/>
              <w:widowControl/>
              <w:suppressLineNumbers w:val="0"/>
              <w:jc w:val="center"/>
              <w:textAlignment w:val="top"/>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5,019,489.9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2.22</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jc w:val="center"/>
              <w:rPr>
                <w:rFonts w:hint="eastAsia" w:ascii="仿宋" w:hAnsi="仿宋" w:eastAsia="仿宋"/>
                <w:szCs w:val="21"/>
                <w:lang w:val="en-US" w:eastAsia="zh-CN"/>
              </w:rPr>
            </w:pPr>
            <w:r>
              <w:rPr>
                <w:rFonts w:hint="eastAsia" w:ascii="仿宋" w:hAnsi="仿宋" w:eastAsia="仿宋"/>
                <w:szCs w:val="21"/>
              </w:rPr>
              <w:t>204,710,695.37</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eastAsia="zh-CN"/>
              </w:rPr>
            </w:pPr>
            <w:r>
              <w:rPr>
                <w:rFonts w:hint="eastAsia" w:ascii="仿宋" w:hAnsi="仿宋" w:eastAsia="仿宋"/>
                <w:szCs w:val="21"/>
              </w:rPr>
              <w:t>204,710,695.3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418.0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olor w:val="auto"/>
                <w:szCs w:val="21"/>
                <w:lang w:val="en-US" w:eastAsia="zh-CN"/>
              </w:rPr>
              <w:t>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4,711,113.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764,481,687.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9,004,59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990,682.4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7,902,946.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87,379,905.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1,002,4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8,002,1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0,985,71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6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223,6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4,067,43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3,741,6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9,554,8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38,586,670.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0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W+1f+vfapiEgYaERL2cvwx5qUOI=" w:salt="aNlznEWHkgWvtBXcrCJ1E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C1169C9"/>
    <w:rsid w:val="109E69E3"/>
    <w:rsid w:val="134F5BC1"/>
    <w:rsid w:val="14A17047"/>
    <w:rsid w:val="14E74041"/>
    <w:rsid w:val="153D2966"/>
    <w:rsid w:val="188B46A5"/>
    <w:rsid w:val="195F6954"/>
    <w:rsid w:val="1B744D95"/>
    <w:rsid w:val="1C311D75"/>
    <w:rsid w:val="214B33FF"/>
    <w:rsid w:val="23D44BC8"/>
    <w:rsid w:val="249C1E29"/>
    <w:rsid w:val="29AC41E7"/>
    <w:rsid w:val="29F91CB0"/>
    <w:rsid w:val="2AA204DB"/>
    <w:rsid w:val="2FCD2C4F"/>
    <w:rsid w:val="38721494"/>
    <w:rsid w:val="394F4B22"/>
    <w:rsid w:val="3D305393"/>
    <w:rsid w:val="3EB35496"/>
    <w:rsid w:val="3F524561"/>
    <w:rsid w:val="3F6F48D9"/>
    <w:rsid w:val="4218718A"/>
    <w:rsid w:val="46776F3C"/>
    <w:rsid w:val="4ADF197E"/>
    <w:rsid w:val="4C8926F7"/>
    <w:rsid w:val="4D1108E2"/>
    <w:rsid w:val="4EE378EB"/>
    <w:rsid w:val="4F1B5360"/>
    <w:rsid w:val="50C333C6"/>
    <w:rsid w:val="50D46540"/>
    <w:rsid w:val="557218F7"/>
    <w:rsid w:val="57FE5038"/>
    <w:rsid w:val="58DF7C14"/>
    <w:rsid w:val="5E660FCE"/>
    <w:rsid w:val="606E71E9"/>
    <w:rsid w:val="61FB6C11"/>
    <w:rsid w:val="63021107"/>
    <w:rsid w:val="64F431AF"/>
    <w:rsid w:val="673B4350"/>
    <w:rsid w:val="67855A67"/>
    <w:rsid w:val="67DF73FA"/>
    <w:rsid w:val="69103C58"/>
    <w:rsid w:val="692A41F0"/>
    <w:rsid w:val="6C7928C7"/>
    <w:rsid w:val="6E9B0AE5"/>
    <w:rsid w:val="705B15C4"/>
    <w:rsid w:val="72B166F7"/>
    <w:rsid w:val="76D405E8"/>
    <w:rsid w:val="78F3167F"/>
    <w:rsid w:val="7AFF361E"/>
    <w:rsid w:val="7D372BE3"/>
    <w:rsid w:val="7E516B0B"/>
    <w:rsid w:val="7ED47791"/>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36149;&#20892;&#23395;&#25253;&#27169;&#26495;\&#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20892;&#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063</c:v>
                </c:pt>
                <c:pt idx="1">
                  <c:v>1.0065</c:v>
                </c:pt>
                <c:pt idx="2">
                  <c:v>1.0064</c:v>
                </c:pt>
                <c:pt idx="3">
                  <c:v>1.0064</c:v>
                </c:pt>
                <c:pt idx="4">
                  <c:v>1.0069</c:v>
                </c:pt>
                <c:pt idx="5">
                  <c:v>1.007</c:v>
                </c:pt>
                <c:pt idx="6">
                  <c:v>1.0072</c:v>
                </c:pt>
                <c:pt idx="7">
                  <c:v>1.0074</c:v>
                </c:pt>
                <c:pt idx="8">
                  <c:v>1.0075</c:v>
                </c:pt>
                <c:pt idx="9">
                  <c:v>1.0074</c:v>
                </c:pt>
                <c:pt idx="10">
                  <c:v>1.0074</c:v>
                </c:pt>
                <c:pt idx="11">
                  <c:v>1.008</c:v>
                </c:pt>
                <c:pt idx="12">
                  <c:v>1.0082</c:v>
                </c:pt>
                <c:pt idx="13">
                  <c:v>1.0083</c:v>
                </c:pt>
                <c:pt idx="14">
                  <c:v>1.0085</c:v>
                </c:pt>
                <c:pt idx="15">
                  <c:v>1.0086</c:v>
                </c:pt>
                <c:pt idx="16">
                  <c:v>1.0086</c:v>
                </c:pt>
                <c:pt idx="17">
                  <c:v>1.0086</c:v>
                </c:pt>
                <c:pt idx="18">
                  <c:v>1.0091</c:v>
                </c:pt>
                <c:pt idx="19">
                  <c:v>1.0093</c:v>
                </c:pt>
                <c:pt idx="20">
                  <c:v>1.0095</c:v>
                </c:pt>
                <c:pt idx="21">
                  <c:v>1.0095</c:v>
                </c:pt>
                <c:pt idx="22">
                  <c:v>1.0097</c:v>
                </c:pt>
                <c:pt idx="23">
                  <c:v>1.0097</c:v>
                </c:pt>
                <c:pt idx="24">
                  <c:v>1.0097</c:v>
                </c:pt>
                <c:pt idx="25">
                  <c:v>1.0102</c:v>
                </c:pt>
                <c:pt idx="26">
                  <c:v>1.0104</c:v>
                </c:pt>
                <c:pt idx="27">
                  <c:v>1.0105</c:v>
                </c:pt>
                <c:pt idx="28">
                  <c:v>1.0107</c:v>
                </c:pt>
                <c:pt idx="29">
                  <c:v>1.0108</c:v>
                </c:pt>
                <c:pt idx="30">
                  <c:v>1.0108</c:v>
                </c:pt>
                <c:pt idx="31">
                  <c:v>1.0108</c:v>
                </c:pt>
                <c:pt idx="32">
                  <c:v>1.0114</c:v>
                </c:pt>
                <c:pt idx="33">
                  <c:v>1.0116</c:v>
                </c:pt>
                <c:pt idx="34">
                  <c:v>1.0116</c:v>
                </c:pt>
                <c:pt idx="35">
                  <c:v>1.0118</c:v>
                </c:pt>
                <c:pt idx="36">
                  <c:v>1.012</c:v>
                </c:pt>
                <c:pt idx="37">
                  <c:v>1.012</c:v>
                </c:pt>
                <c:pt idx="38">
                  <c:v>1.012</c:v>
                </c:pt>
                <c:pt idx="39">
                  <c:v>1.0125</c:v>
                </c:pt>
                <c:pt idx="40">
                  <c:v>1.0126</c:v>
                </c:pt>
                <c:pt idx="41">
                  <c:v>1.0128</c:v>
                </c:pt>
                <c:pt idx="42">
                  <c:v>1.013</c:v>
                </c:pt>
                <c:pt idx="43">
                  <c:v>1.0132</c:v>
                </c:pt>
                <c:pt idx="44">
                  <c:v>1.0132</c:v>
                </c:pt>
                <c:pt idx="45">
                  <c:v>1.0132</c:v>
                </c:pt>
                <c:pt idx="46">
                  <c:v>1.0137</c:v>
                </c:pt>
                <c:pt idx="47">
                  <c:v>1.0138</c:v>
                </c:pt>
                <c:pt idx="48">
                  <c:v>1.014</c:v>
                </c:pt>
                <c:pt idx="49">
                  <c:v>1.0142</c:v>
                </c:pt>
                <c:pt idx="50">
                  <c:v>1.0143</c:v>
                </c:pt>
                <c:pt idx="51">
                  <c:v>1.0143</c:v>
                </c:pt>
                <c:pt idx="52">
                  <c:v>1.0143</c:v>
                </c:pt>
                <c:pt idx="53">
                  <c:v>1.0148</c:v>
                </c:pt>
                <c:pt idx="54">
                  <c:v>1.015</c:v>
                </c:pt>
                <c:pt idx="55">
                  <c:v>1.0151</c:v>
                </c:pt>
                <c:pt idx="56">
                  <c:v>1.0153</c:v>
                </c:pt>
                <c:pt idx="57">
                  <c:v>1.0155</c:v>
                </c:pt>
                <c:pt idx="58">
                  <c:v>1.0155</c:v>
                </c:pt>
                <c:pt idx="59">
                  <c:v>1.0154</c:v>
                </c:pt>
                <c:pt idx="60">
                  <c:v>1.0159</c:v>
                </c:pt>
                <c:pt idx="61">
                  <c:v>1.0161</c:v>
                </c:pt>
                <c:pt idx="62">
                  <c:v>1.0163</c:v>
                </c:pt>
                <c:pt idx="63">
                  <c:v>1.0164</c:v>
                </c:pt>
                <c:pt idx="64">
                  <c:v>1.0166</c:v>
                </c:pt>
                <c:pt idx="65">
                  <c:v>1.0166</c:v>
                </c:pt>
                <c:pt idx="66">
                  <c:v>1.0166</c:v>
                </c:pt>
                <c:pt idx="67">
                  <c:v>1.0171</c:v>
                </c:pt>
                <c:pt idx="68">
                  <c:v>1.0173</c:v>
                </c:pt>
                <c:pt idx="69">
                  <c:v>1.0174</c:v>
                </c:pt>
                <c:pt idx="70">
                  <c:v>1.0176</c:v>
                </c:pt>
                <c:pt idx="71">
                  <c:v>1.0177</c:v>
                </c:pt>
                <c:pt idx="72">
                  <c:v>1.0177</c:v>
                </c:pt>
                <c:pt idx="73">
                  <c:v>1.0177</c:v>
                </c:pt>
                <c:pt idx="74">
                  <c:v>1.0183</c:v>
                </c:pt>
                <c:pt idx="75">
                  <c:v>1.0185</c:v>
                </c:pt>
                <c:pt idx="76">
                  <c:v>1.0186</c:v>
                </c:pt>
                <c:pt idx="77">
                  <c:v>1.0187</c:v>
                </c:pt>
                <c:pt idx="78">
                  <c:v>1.0189</c:v>
                </c:pt>
                <c:pt idx="79">
                  <c:v>1.0189</c:v>
                </c:pt>
                <c:pt idx="80">
                  <c:v>1.0189</c:v>
                </c:pt>
                <c:pt idx="81">
                  <c:v>1.0189</c:v>
                </c:pt>
                <c:pt idx="82">
                  <c:v>1.0188</c:v>
                </c:pt>
                <c:pt idx="83">
                  <c:v>1.0197</c:v>
                </c:pt>
                <c:pt idx="84">
                  <c:v>1.0199</c:v>
                </c:pt>
                <c:pt idx="85">
                  <c:v>1.0201</c:v>
                </c:pt>
                <c:pt idx="86">
                  <c:v>1.0201</c:v>
                </c:pt>
                <c:pt idx="87">
                  <c:v>1.0201</c:v>
                </c:pt>
                <c:pt idx="88">
                  <c:v>1.0206</c:v>
                </c:pt>
                <c:pt idx="89">
                  <c:v>1.0208</c:v>
                </c:pt>
                <c:pt idx="90">
                  <c:v>1.0209</c:v>
                </c:pt>
                <c:pt idx="91">
                  <c:v>1.0211</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0.000198787396878952</c:v>
                </c:pt>
                <c:pt idx="1">
                  <c:v>0.000397574793758126</c:v>
                </c:pt>
                <c:pt idx="2">
                  <c:v>0.000298181095318428</c:v>
                </c:pt>
                <c:pt idx="3">
                  <c:v>0.000298181095318428</c:v>
                </c:pt>
                <c:pt idx="4">
                  <c:v>0.000795149587516031</c:v>
                </c:pt>
                <c:pt idx="5">
                  <c:v>0.000894543285955507</c:v>
                </c:pt>
                <c:pt idx="6">
                  <c:v>0.0010933306828349</c:v>
                </c:pt>
                <c:pt idx="7">
                  <c:v>0.00129211807971386</c:v>
                </c:pt>
                <c:pt idx="8">
                  <c:v>0.00139151177815333</c:v>
                </c:pt>
                <c:pt idx="9">
                  <c:v>0.00129211807971386</c:v>
                </c:pt>
                <c:pt idx="10">
                  <c:v>0.00129211807971386</c:v>
                </c:pt>
                <c:pt idx="11">
                  <c:v>0.00188848027035093</c:v>
                </c:pt>
                <c:pt idx="12">
                  <c:v>0.00208726766722989</c:v>
                </c:pt>
                <c:pt idx="13">
                  <c:v>0.00218666136566936</c:v>
                </c:pt>
                <c:pt idx="14">
                  <c:v>0.00238544876254831</c:v>
                </c:pt>
                <c:pt idx="15">
                  <c:v>0.00248484246098801</c:v>
                </c:pt>
                <c:pt idx="16">
                  <c:v>0.00248484246098801</c:v>
                </c:pt>
                <c:pt idx="17">
                  <c:v>0.00248484246098801</c:v>
                </c:pt>
                <c:pt idx="18">
                  <c:v>0.00298181095318562</c:v>
                </c:pt>
                <c:pt idx="19">
                  <c:v>0.00318059835006479</c:v>
                </c:pt>
                <c:pt idx="20">
                  <c:v>0.00337938574694374</c:v>
                </c:pt>
                <c:pt idx="21">
                  <c:v>0.00337938574694374</c:v>
                </c:pt>
                <c:pt idx="22">
                  <c:v>0.00357817314382269</c:v>
                </c:pt>
                <c:pt idx="23">
                  <c:v>0.00357817314382269</c:v>
                </c:pt>
                <c:pt idx="24">
                  <c:v>0.00357817314382269</c:v>
                </c:pt>
                <c:pt idx="25">
                  <c:v>0.0040751416360203</c:v>
                </c:pt>
                <c:pt idx="26">
                  <c:v>0.00427392903289925</c:v>
                </c:pt>
                <c:pt idx="27">
                  <c:v>0.00437332273133872</c:v>
                </c:pt>
                <c:pt idx="28">
                  <c:v>0.0045721101282179</c:v>
                </c:pt>
                <c:pt idx="29">
                  <c:v>0.00467150382665737</c:v>
                </c:pt>
                <c:pt idx="30">
                  <c:v>0.00467150382665737</c:v>
                </c:pt>
                <c:pt idx="31">
                  <c:v>0.00467150382665737</c:v>
                </c:pt>
                <c:pt idx="32">
                  <c:v>0.00526786601729468</c:v>
                </c:pt>
                <c:pt idx="33">
                  <c:v>0.00546665341417363</c:v>
                </c:pt>
                <c:pt idx="34">
                  <c:v>0.00546665341417363</c:v>
                </c:pt>
                <c:pt idx="35">
                  <c:v>0.00566544081105258</c:v>
                </c:pt>
                <c:pt idx="36">
                  <c:v>0.00586422820793153</c:v>
                </c:pt>
                <c:pt idx="37">
                  <c:v>0.00586422820793153</c:v>
                </c:pt>
                <c:pt idx="38">
                  <c:v>0.00586422820793153</c:v>
                </c:pt>
                <c:pt idx="39">
                  <c:v>0.00636119670012913</c:v>
                </c:pt>
                <c:pt idx="40">
                  <c:v>0.00646059039856861</c:v>
                </c:pt>
                <c:pt idx="41">
                  <c:v>0.00665937779544779</c:v>
                </c:pt>
                <c:pt idx="42">
                  <c:v>0.00685816519232674</c:v>
                </c:pt>
                <c:pt idx="43">
                  <c:v>0.00705695258920591</c:v>
                </c:pt>
                <c:pt idx="44">
                  <c:v>0.00705695258920591</c:v>
                </c:pt>
                <c:pt idx="45">
                  <c:v>0.00705695258920591</c:v>
                </c:pt>
                <c:pt idx="46">
                  <c:v>0.00755392108140351</c:v>
                </c:pt>
                <c:pt idx="47">
                  <c:v>0.00765331477984299</c:v>
                </c:pt>
                <c:pt idx="48">
                  <c:v>0.00785210217672194</c:v>
                </c:pt>
                <c:pt idx="49">
                  <c:v>0.00805088957360112</c:v>
                </c:pt>
                <c:pt idx="50">
                  <c:v>0.00815028327204059</c:v>
                </c:pt>
                <c:pt idx="51">
                  <c:v>0.00815028327204059</c:v>
                </c:pt>
                <c:pt idx="52">
                  <c:v>0.00815028327204059</c:v>
                </c:pt>
                <c:pt idx="53">
                  <c:v>0.00864725176423797</c:v>
                </c:pt>
                <c:pt idx="54">
                  <c:v>0.00884603916111715</c:v>
                </c:pt>
                <c:pt idx="55">
                  <c:v>0.00894543285955662</c:v>
                </c:pt>
                <c:pt idx="56">
                  <c:v>0.0091442202564358</c:v>
                </c:pt>
                <c:pt idx="57">
                  <c:v>0.00934300765331475</c:v>
                </c:pt>
                <c:pt idx="58">
                  <c:v>0.00934300765331475</c:v>
                </c:pt>
                <c:pt idx="59">
                  <c:v>0.00924361395487527</c:v>
                </c:pt>
                <c:pt idx="60">
                  <c:v>0.00974058244707288</c:v>
                </c:pt>
                <c:pt idx="61">
                  <c:v>0.00993936984395183</c:v>
                </c:pt>
                <c:pt idx="62">
                  <c:v>0.010138157240831</c:v>
                </c:pt>
                <c:pt idx="63">
                  <c:v>0.0102375509392705</c:v>
                </c:pt>
                <c:pt idx="64">
                  <c:v>0.0104363383361494</c:v>
                </c:pt>
                <c:pt idx="65">
                  <c:v>0.0104363383361494</c:v>
                </c:pt>
                <c:pt idx="66">
                  <c:v>0.0104363383361494</c:v>
                </c:pt>
                <c:pt idx="67">
                  <c:v>0.010933306828347</c:v>
                </c:pt>
                <c:pt idx="68">
                  <c:v>0.0111320942252262</c:v>
                </c:pt>
                <c:pt idx="69">
                  <c:v>0.0112314879236657</c:v>
                </c:pt>
                <c:pt idx="70">
                  <c:v>0.0114302753205446</c:v>
                </c:pt>
                <c:pt idx="71">
                  <c:v>0.0115296690189843</c:v>
                </c:pt>
                <c:pt idx="72">
                  <c:v>0.0115296690189843</c:v>
                </c:pt>
                <c:pt idx="73">
                  <c:v>0.0115296690189843</c:v>
                </c:pt>
                <c:pt idx="74">
                  <c:v>0.0121260312096212</c:v>
                </c:pt>
                <c:pt idx="75">
                  <c:v>0.0123248186065004</c:v>
                </c:pt>
                <c:pt idx="76">
                  <c:v>0.0124242123049398</c:v>
                </c:pt>
                <c:pt idx="77">
                  <c:v>0.0125236060033793</c:v>
                </c:pt>
                <c:pt idx="78">
                  <c:v>0.0127223934002583</c:v>
                </c:pt>
                <c:pt idx="79">
                  <c:v>0.0127223934002583</c:v>
                </c:pt>
                <c:pt idx="80">
                  <c:v>0.0127223934002583</c:v>
                </c:pt>
                <c:pt idx="81">
                  <c:v>0.0127223934002583</c:v>
                </c:pt>
                <c:pt idx="82">
                  <c:v>0.0126229997018188</c:v>
                </c:pt>
                <c:pt idx="83">
                  <c:v>0.0135175429877745</c:v>
                </c:pt>
                <c:pt idx="84">
                  <c:v>0.0137163303846537</c:v>
                </c:pt>
                <c:pt idx="85">
                  <c:v>0.0139151177815326</c:v>
                </c:pt>
                <c:pt idx="86">
                  <c:v>0.0139151177815326</c:v>
                </c:pt>
                <c:pt idx="87">
                  <c:v>0.0139151177815326</c:v>
                </c:pt>
                <c:pt idx="88">
                  <c:v>0.0144120862737303</c:v>
                </c:pt>
                <c:pt idx="89">
                  <c:v>0.0146108736706092</c:v>
                </c:pt>
                <c:pt idx="90">
                  <c:v>0.0147102673690487</c:v>
                </c:pt>
                <c:pt idx="91">
                  <c:v>0.014909054765927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31506849315069</c:v>
                </c:pt>
                <c:pt idx="1">
                  <c:v>0.000263013698630137</c:v>
                </c:pt>
                <c:pt idx="2">
                  <c:v>0.000394520547945206</c:v>
                </c:pt>
                <c:pt idx="3">
                  <c:v>0.000526027397260274</c:v>
                </c:pt>
                <c:pt idx="4">
                  <c:v>0.000657534246575343</c:v>
                </c:pt>
                <c:pt idx="5">
                  <c:v>0.000789041095890411</c:v>
                </c:pt>
                <c:pt idx="6">
                  <c:v>0.000920547945205479</c:v>
                </c:pt>
                <c:pt idx="7">
                  <c:v>0.00105205479452055</c:v>
                </c:pt>
                <c:pt idx="8">
                  <c:v>0.00118356164383562</c:v>
                </c:pt>
                <c:pt idx="9">
                  <c:v>0.00131506849315069</c:v>
                </c:pt>
                <c:pt idx="10">
                  <c:v>0.00144657534246575</c:v>
                </c:pt>
                <c:pt idx="11">
                  <c:v>0.00157808219178082</c:v>
                </c:pt>
                <c:pt idx="12">
                  <c:v>0.00170958904109589</c:v>
                </c:pt>
                <c:pt idx="13">
                  <c:v>0.00184109589041096</c:v>
                </c:pt>
                <c:pt idx="14">
                  <c:v>0.00197260273972603</c:v>
                </c:pt>
                <c:pt idx="15">
                  <c:v>0.0021041095890411</c:v>
                </c:pt>
                <c:pt idx="16">
                  <c:v>0.00223561643835616</c:v>
                </c:pt>
                <c:pt idx="17">
                  <c:v>0.00236712328767123</c:v>
                </c:pt>
                <c:pt idx="18">
                  <c:v>0.0024986301369863</c:v>
                </c:pt>
                <c:pt idx="19">
                  <c:v>0.00263013698630137</c:v>
                </c:pt>
                <c:pt idx="20">
                  <c:v>0.00276164383561644</c:v>
                </c:pt>
                <c:pt idx="21">
                  <c:v>0.00289315068493151</c:v>
                </c:pt>
                <c:pt idx="22">
                  <c:v>0.00302465753424658</c:v>
                </c:pt>
                <c:pt idx="23">
                  <c:v>0.00315616438356164</c:v>
                </c:pt>
                <c:pt idx="24">
                  <c:v>0.00328767123287671</c:v>
                </c:pt>
                <c:pt idx="25">
                  <c:v>0.00341917808219178</c:v>
                </c:pt>
                <c:pt idx="26">
                  <c:v>0.00355068493150685</c:v>
                </c:pt>
                <c:pt idx="27">
                  <c:v>0.00368219178082192</c:v>
                </c:pt>
                <c:pt idx="28">
                  <c:v>0.00381369863013699</c:v>
                </c:pt>
                <c:pt idx="29">
                  <c:v>0.00394520547945206</c:v>
                </c:pt>
                <c:pt idx="30">
                  <c:v>0.00407671232876712</c:v>
                </c:pt>
                <c:pt idx="31">
                  <c:v>0.00420821917808219</c:v>
                </c:pt>
                <c:pt idx="32">
                  <c:v>0.00433972602739726</c:v>
                </c:pt>
                <c:pt idx="33">
                  <c:v>0.00447123287671233</c:v>
                </c:pt>
                <c:pt idx="34">
                  <c:v>0.0046027397260274</c:v>
                </c:pt>
                <c:pt idx="35">
                  <c:v>0.00473424657534247</c:v>
                </c:pt>
                <c:pt idx="36">
                  <c:v>0.00486575342465753</c:v>
                </c:pt>
                <c:pt idx="37">
                  <c:v>0.0049972602739726</c:v>
                </c:pt>
                <c:pt idx="38">
                  <c:v>0.00512876712328767</c:v>
                </c:pt>
                <c:pt idx="39">
                  <c:v>0.00526027397260274</c:v>
                </c:pt>
                <c:pt idx="40">
                  <c:v>0.00539178082191781</c:v>
                </c:pt>
                <c:pt idx="41">
                  <c:v>0.00552328767123288</c:v>
                </c:pt>
                <c:pt idx="42">
                  <c:v>0.00565479452054795</c:v>
                </c:pt>
                <c:pt idx="43">
                  <c:v>0.00578630136986301</c:v>
                </c:pt>
                <c:pt idx="44">
                  <c:v>0.00591780821917808</c:v>
                </c:pt>
                <c:pt idx="45">
                  <c:v>0.00604931506849315</c:v>
                </c:pt>
                <c:pt idx="46">
                  <c:v>0.00618082191780822</c:v>
                </c:pt>
                <c:pt idx="47">
                  <c:v>0.00631232876712329</c:v>
                </c:pt>
                <c:pt idx="48">
                  <c:v>0.00644383561643836</c:v>
                </c:pt>
                <c:pt idx="49">
                  <c:v>0.00657534246575343</c:v>
                </c:pt>
                <c:pt idx="50">
                  <c:v>0.00670684931506849</c:v>
                </c:pt>
                <c:pt idx="51">
                  <c:v>0.00683835616438356</c:v>
                </c:pt>
                <c:pt idx="52">
                  <c:v>0.00696986301369863</c:v>
                </c:pt>
                <c:pt idx="53">
                  <c:v>0.0071013698630137</c:v>
                </c:pt>
                <c:pt idx="54">
                  <c:v>0.00723287671232877</c:v>
                </c:pt>
                <c:pt idx="55">
                  <c:v>0.00736438356164384</c:v>
                </c:pt>
                <c:pt idx="56">
                  <c:v>0.0074958904109589</c:v>
                </c:pt>
                <c:pt idx="57">
                  <c:v>0.00762739726027397</c:v>
                </c:pt>
                <c:pt idx="58">
                  <c:v>0.00775890410958904</c:v>
                </c:pt>
                <c:pt idx="59">
                  <c:v>0.00789041095890411</c:v>
                </c:pt>
                <c:pt idx="60">
                  <c:v>0.00802191780821918</c:v>
                </c:pt>
                <c:pt idx="61">
                  <c:v>0.00815342465753425</c:v>
                </c:pt>
                <c:pt idx="62">
                  <c:v>0.00828493150684932</c:v>
                </c:pt>
                <c:pt idx="63">
                  <c:v>0.00841643835616438</c:v>
                </c:pt>
                <c:pt idx="64">
                  <c:v>0.00854794520547945</c:v>
                </c:pt>
                <c:pt idx="65">
                  <c:v>0.00867945205479452</c:v>
                </c:pt>
                <c:pt idx="66">
                  <c:v>0.00881095890410959</c:v>
                </c:pt>
                <c:pt idx="67">
                  <c:v>0.00894246575342466</c:v>
                </c:pt>
                <c:pt idx="68">
                  <c:v>0.00907397260273973</c:v>
                </c:pt>
                <c:pt idx="69">
                  <c:v>0.0092054794520548</c:v>
                </c:pt>
                <c:pt idx="70">
                  <c:v>0.00933698630136986</c:v>
                </c:pt>
                <c:pt idx="71">
                  <c:v>0.00946849315068493</c:v>
                </c:pt>
                <c:pt idx="72">
                  <c:v>0.0096</c:v>
                </c:pt>
                <c:pt idx="73">
                  <c:v>0.00973150684931507</c:v>
                </c:pt>
                <c:pt idx="74">
                  <c:v>0.00986301369863014</c:v>
                </c:pt>
                <c:pt idx="75">
                  <c:v>0.00999452054794521</c:v>
                </c:pt>
                <c:pt idx="76">
                  <c:v>0.0101260273972603</c:v>
                </c:pt>
                <c:pt idx="77">
                  <c:v>0.0102575342465753</c:v>
                </c:pt>
                <c:pt idx="78">
                  <c:v>0.0103890410958904</c:v>
                </c:pt>
                <c:pt idx="79">
                  <c:v>0.0105205479452055</c:v>
                </c:pt>
                <c:pt idx="80">
                  <c:v>0.0106520547945205</c:v>
                </c:pt>
                <c:pt idx="81">
                  <c:v>0.0107835616438356</c:v>
                </c:pt>
                <c:pt idx="82">
                  <c:v>0.0109150684931507</c:v>
                </c:pt>
                <c:pt idx="83">
                  <c:v>0.0110465753424658</c:v>
                </c:pt>
                <c:pt idx="84">
                  <c:v>0.0111780821917808</c:v>
                </c:pt>
                <c:pt idx="85">
                  <c:v>0.0113095890410959</c:v>
                </c:pt>
                <c:pt idx="86">
                  <c:v>0.011441095890411</c:v>
                </c:pt>
                <c:pt idx="87">
                  <c:v>0.011572602739726</c:v>
                </c:pt>
                <c:pt idx="88">
                  <c:v>0.0117041095890411</c:v>
                </c:pt>
                <c:pt idx="89">
                  <c:v>0.0118356164383562</c:v>
                </c:pt>
                <c:pt idx="90">
                  <c:v>0.0119671232876712</c:v>
                </c:pt>
                <c:pt idx="91">
                  <c:v>0.0120986301369863</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2</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6:51:3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F6E0F37972424980A7414C3051096539</vt:lpwstr>
  </property>
</Properties>
</file>